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2453" w:rsidRDefault="00B62453" w:rsidP="00B62453">
      <w:pPr>
        <w:pStyle w:val="StyleHeading3Arial"/>
        <w:jc w:val="both"/>
      </w:pPr>
      <w:r>
        <w:t>Data Source 1: Access table</w:t>
      </w:r>
    </w:p>
    <w:p w:rsidR="00B62453" w:rsidRDefault="00B62453" w:rsidP="00B62453">
      <w:pPr>
        <w:rPr>
          <w:sz w:val="32"/>
          <w:szCs w:val="32"/>
        </w:rPr>
      </w:pPr>
    </w:p>
    <w:p w:rsidR="00B62453" w:rsidRDefault="00B62453" w:rsidP="00B62453">
      <w:pPr>
        <w:rPr>
          <w:sz w:val="32"/>
          <w:szCs w:val="32"/>
        </w:rPr>
      </w:pPr>
    </w:p>
    <w:p w:rsidR="00B62453" w:rsidRDefault="00B62453" w:rsidP="00B62453">
      <w:pPr>
        <w:rPr>
          <w:sz w:val="32"/>
          <w:szCs w:val="32"/>
        </w:rPr>
      </w:pPr>
      <w:r>
        <w:rPr>
          <w:sz w:val="32"/>
          <w:szCs w:val="32"/>
        </w:rPr>
        <w:t>Filter Rows</w:t>
      </w:r>
    </w:p>
    <w:p w:rsidR="00B62453" w:rsidRPr="00F819FB" w:rsidRDefault="00B62453" w:rsidP="00B62453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CAEDCE5" wp14:editId="7B5CF995">
            <wp:extent cx="4459240" cy="3804289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cess_FIlte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9240" cy="3804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2453" w:rsidRDefault="00B62453" w:rsidP="00B62453">
      <w:pPr>
        <w:tabs>
          <w:tab w:val="left" w:pos="3312"/>
        </w:tabs>
        <w:rPr>
          <w:sz w:val="32"/>
          <w:szCs w:val="32"/>
        </w:rPr>
      </w:pPr>
    </w:p>
    <w:p w:rsidR="00B62453" w:rsidRDefault="00B62453" w:rsidP="00B62453">
      <w:pPr>
        <w:tabs>
          <w:tab w:val="left" w:pos="3312"/>
        </w:tabs>
        <w:rPr>
          <w:sz w:val="32"/>
          <w:szCs w:val="32"/>
        </w:rPr>
      </w:pPr>
    </w:p>
    <w:p w:rsidR="00B62453" w:rsidRDefault="00B62453" w:rsidP="00B62453">
      <w:pPr>
        <w:tabs>
          <w:tab w:val="left" w:pos="3312"/>
        </w:tabs>
        <w:rPr>
          <w:sz w:val="32"/>
          <w:szCs w:val="32"/>
        </w:rPr>
      </w:pPr>
    </w:p>
    <w:p w:rsidR="00B62453" w:rsidRDefault="00B62453" w:rsidP="00B62453">
      <w:pPr>
        <w:tabs>
          <w:tab w:val="left" w:pos="3312"/>
        </w:tabs>
        <w:rPr>
          <w:sz w:val="32"/>
          <w:szCs w:val="32"/>
        </w:rPr>
      </w:pPr>
    </w:p>
    <w:p w:rsidR="00B62453" w:rsidRDefault="00B62453" w:rsidP="00B62453">
      <w:pPr>
        <w:tabs>
          <w:tab w:val="left" w:pos="3312"/>
        </w:tabs>
        <w:rPr>
          <w:sz w:val="32"/>
          <w:szCs w:val="32"/>
        </w:rPr>
      </w:pPr>
    </w:p>
    <w:p w:rsidR="00B62453" w:rsidRDefault="00B62453" w:rsidP="00B62453">
      <w:pPr>
        <w:tabs>
          <w:tab w:val="left" w:pos="3312"/>
        </w:tabs>
        <w:rPr>
          <w:sz w:val="32"/>
          <w:szCs w:val="32"/>
        </w:rPr>
      </w:pPr>
    </w:p>
    <w:p w:rsidR="00B62453" w:rsidRDefault="00B62453" w:rsidP="00B62453">
      <w:pPr>
        <w:tabs>
          <w:tab w:val="left" w:pos="3312"/>
        </w:tabs>
        <w:rPr>
          <w:sz w:val="32"/>
          <w:szCs w:val="32"/>
        </w:rPr>
      </w:pPr>
    </w:p>
    <w:p w:rsidR="00B62453" w:rsidRDefault="00B62453" w:rsidP="00B62453">
      <w:pPr>
        <w:tabs>
          <w:tab w:val="left" w:pos="3312"/>
        </w:tabs>
        <w:rPr>
          <w:sz w:val="32"/>
          <w:szCs w:val="32"/>
        </w:rPr>
      </w:pPr>
    </w:p>
    <w:p w:rsidR="00B62453" w:rsidRDefault="00B62453" w:rsidP="00B62453">
      <w:pPr>
        <w:tabs>
          <w:tab w:val="left" w:pos="3312"/>
        </w:tabs>
        <w:rPr>
          <w:sz w:val="32"/>
          <w:szCs w:val="32"/>
        </w:rPr>
      </w:pPr>
      <w:r w:rsidRPr="00B62453">
        <w:rPr>
          <w:sz w:val="32"/>
          <w:szCs w:val="32"/>
        </w:rPr>
        <w:lastRenderedPageBreak/>
        <w:t>Transformation:</w:t>
      </w:r>
    </w:p>
    <w:p w:rsidR="00B62453" w:rsidRPr="00B62453" w:rsidRDefault="00B62453" w:rsidP="00B62453">
      <w:pPr>
        <w:tabs>
          <w:tab w:val="left" w:pos="3312"/>
        </w:tabs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6596743" cy="30784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5485" cy="308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2453">
        <w:rPr>
          <w:sz w:val="32"/>
          <w:szCs w:val="32"/>
        </w:rPr>
        <w:tab/>
      </w:r>
    </w:p>
    <w:p w:rsidR="00B62453" w:rsidRPr="00B62453" w:rsidRDefault="00B62453" w:rsidP="00B62453">
      <w:proofErr w:type="gramStart"/>
      <w:r>
        <w:t xml:space="preserve">After </w:t>
      </w:r>
      <w:r w:rsidRPr="00B62453">
        <w:t xml:space="preserve"> Transformation,11</w:t>
      </w:r>
      <w:proofErr w:type="gramEnd"/>
      <w:r w:rsidRPr="00B62453">
        <w:t xml:space="preserve"> rows were inserted.</w:t>
      </w:r>
    </w:p>
    <w:p w:rsidR="00B62453" w:rsidRDefault="00B62453" w:rsidP="00B62453">
      <w:r w:rsidRPr="00B62453">
        <w:drawing>
          <wp:inline distT="0" distB="0" distL="0" distR="0" wp14:anchorId="3E3806E2" wp14:editId="066CF0F5">
            <wp:extent cx="5943600" cy="3289993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ccess_Outpu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2453" w:rsidRDefault="00B62453" w:rsidP="00B62453"/>
    <w:p w:rsidR="00B62453" w:rsidRPr="00B62453" w:rsidRDefault="00B62453" w:rsidP="00B62453"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1F089387">
            <wp:extent cx="5993130" cy="248158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130" cy="2481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8548C" w:rsidRDefault="0038548C"/>
    <w:sectPr w:rsidR="0038548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5A41" w:rsidRDefault="00305A41" w:rsidP="00B62453">
      <w:pPr>
        <w:spacing w:after="0" w:line="240" w:lineRule="auto"/>
      </w:pPr>
      <w:r>
        <w:separator/>
      </w:r>
    </w:p>
  </w:endnote>
  <w:endnote w:type="continuationSeparator" w:id="0">
    <w:p w:rsidR="00305A41" w:rsidRDefault="00305A41" w:rsidP="00B62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5A41" w:rsidRDefault="00305A41" w:rsidP="00B62453">
      <w:pPr>
        <w:spacing w:after="0" w:line="240" w:lineRule="auto"/>
      </w:pPr>
      <w:r>
        <w:separator/>
      </w:r>
    </w:p>
  </w:footnote>
  <w:footnote w:type="continuationSeparator" w:id="0">
    <w:p w:rsidR="00305A41" w:rsidRDefault="00305A41" w:rsidP="00B62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2453" w:rsidRDefault="00B62453">
    <w:pPr>
      <w:pStyle w:val="Header"/>
    </w:pPr>
    <w:r>
      <w:tab/>
      <w:t>Problem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LM0tbC0sDS0MLVQ0lEKTi0uzszPAykwrAUADckg2CwAAAA="/>
  </w:docVars>
  <w:rsids>
    <w:rsidRoot w:val="00C32A3F"/>
    <w:rsid w:val="00305A41"/>
    <w:rsid w:val="0038548C"/>
    <w:rsid w:val="00B62453"/>
    <w:rsid w:val="00C32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37B7BA-3014-4E1C-AD2C-FB3EA6B24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2453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24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2453"/>
  </w:style>
  <w:style w:type="paragraph" w:styleId="Footer">
    <w:name w:val="footer"/>
    <w:basedOn w:val="Normal"/>
    <w:link w:val="FooterChar"/>
    <w:uiPriority w:val="99"/>
    <w:unhideWhenUsed/>
    <w:rsid w:val="00B62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2453"/>
  </w:style>
  <w:style w:type="paragraph" w:customStyle="1" w:styleId="StyleHeading3Arial">
    <w:name w:val="Style Heading 3 + Arial"/>
    <w:basedOn w:val="Heading3"/>
    <w:rsid w:val="00B62453"/>
    <w:pPr>
      <w:keepLines w:val="0"/>
      <w:tabs>
        <w:tab w:val="left" w:pos="-360"/>
      </w:tabs>
      <w:spacing w:before="0" w:after="120" w:line="240" w:lineRule="auto"/>
    </w:pPr>
    <w:rPr>
      <w:rFonts w:ascii="Arial" w:eastAsia="Times New Roman" w:hAnsi="Arial" w:cs="Times New Roman"/>
      <w:b/>
      <w:snapToGrid w:val="0"/>
      <w:color w:val="auto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245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624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3-20T10:55:00Z</dcterms:created>
  <dcterms:modified xsi:type="dcterms:W3CDTF">2018-03-20T11:04:00Z</dcterms:modified>
</cp:coreProperties>
</file>